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7CBC2" w14:textId="7CE4D4ED" w:rsidR="002F40D5" w:rsidRDefault="00204AF2" w:rsidP="006F28EB">
      <w:pPr>
        <w:pStyle w:val="a7"/>
      </w:pPr>
      <w:r>
        <w:rPr>
          <w:rFonts w:hint="eastAsia"/>
        </w:rPr>
        <w:t>站网评估说明</w:t>
      </w:r>
    </w:p>
    <w:p w14:paraId="55ACCC95" w14:textId="1977398B" w:rsidR="00CD2860" w:rsidRDefault="00CD2860" w:rsidP="00CD2860">
      <w:pPr>
        <w:pStyle w:val="1"/>
      </w:pPr>
      <w:r>
        <w:rPr>
          <w:rFonts w:hint="eastAsia"/>
        </w:rPr>
        <w:t>站点组合初选</w:t>
      </w:r>
    </w:p>
    <w:p w14:paraId="338145A5" w14:textId="2AEFAB9A" w:rsidR="00CD2860" w:rsidRDefault="00CD2860" w:rsidP="00873830">
      <w:pPr>
        <w:pStyle w:val="2"/>
      </w:pPr>
      <w:r>
        <w:rPr>
          <w:rFonts w:hint="eastAsia"/>
        </w:rPr>
        <w:t>可先选取部分合适的站点，再进行遮挡角的手动计算。</w:t>
      </w:r>
    </w:p>
    <w:p w14:paraId="47970EA9" w14:textId="2A8A930A" w:rsidR="004E2CDB" w:rsidRDefault="00873830" w:rsidP="00CD2860">
      <w:pPr>
        <w:rPr>
          <w:rFonts w:hint="eastAsia"/>
        </w:rPr>
      </w:pPr>
      <w:proofErr w:type="spellStart"/>
      <w:r w:rsidRPr="00CD2860">
        <w:t>SelectUniformGroups.m</w:t>
      </w:r>
      <w:proofErr w:type="spellEnd"/>
      <w:r>
        <w:t xml:space="preserve"> </w:t>
      </w:r>
      <w:r>
        <w:rPr>
          <w:rFonts w:hint="eastAsia"/>
        </w:rPr>
        <w:t>→</w:t>
      </w:r>
      <w:r w:rsidRPr="00873830">
        <w:rPr>
          <w:rFonts w:hint="eastAsia"/>
        </w:rPr>
        <w:t>初选</w:t>
      </w:r>
      <w:r w:rsidRPr="00873830">
        <w:t>20240626.xlsx</w:t>
      </w:r>
    </w:p>
    <w:p w14:paraId="4871E0E1" w14:textId="74E259E0" w:rsidR="004E2CDB" w:rsidRDefault="00873830" w:rsidP="00873830">
      <w:pPr>
        <w:pStyle w:val="2"/>
      </w:pPr>
      <w:r w:rsidRPr="00873830">
        <w:t>LocaSpaceViewer4</w:t>
      </w:r>
      <w:r>
        <w:rPr>
          <w:rFonts w:hint="eastAsia"/>
        </w:rPr>
        <w:t>软件</w:t>
      </w:r>
      <w:r w:rsidR="004E2CDB">
        <w:rPr>
          <w:rFonts w:hint="eastAsia"/>
        </w:rPr>
        <w:t>查看站点位置</w:t>
      </w:r>
    </w:p>
    <w:p w14:paraId="668DE1E3" w14:textId="72A106DC" w:rsidR="00873830" w:rsidRDefault="00873830" w:rsidP="00873830">
      <w:r w:rsidRPr="004E2CDB">
        <w:t>点进去选</w:t>
      </w:r>
      <w:r w:rsidRPr="004E2CDB">
        <w:rPr>
          <w:rFonts w:hint="eastAsia"/>
        </w:rPr>
        <w:t>E</w:t>
      </w:r>
      <w:r w:rsidRPr="004E2CDB">
        <w:t>xcel</w:t>
      </w:r>
      <w:r w:rsidRPr="004E2CDB">
        <w:t>转</w:t>
      </w:r>
      <w:proofErr w:type="spellStart"/>
      <w:r w:rsidRPr="004E2CDB">
        <w:t>kml</w:t>
      </w:r>
      <w:proofErr w:type="spellEnd"/>
    </w:p>
    <w:p w14:paraId="269123EA" w14:textId="1798481C" w:rsidR="00873830" w:rsidRPr="00873830" w:rsidRDefault="00873830" w:rsidP="00873830">
      <w:pPr>
        <w:rPr>
          <w:rFonts w:hint="eastAsia"/>
        </w:rPr>
      </w:pPr>
      <w:r w:rsidRPr="00873830">
        <w:rPr>
          <w:rFonts w:hint="eastAsia"/>
        </w:rPr>
        <w:t>初选</w:t>
      </w:r>
      <w:r w:rsidRPr="00873830">
        <w:t>20240626.xlsx</w:t>
      </w:r>
      <w:r>
        <w:rPr>
          <w:rFonts w:hint="eastAsia"/>
        </w:rPr>
        <w:t>→</w:t>
      </w:r>
      <w:r w:rsidRPr="00873830">
        <w:t>test0626.kml</w:t>
      </w:r>
    </w:p>
    <w:p w14:paraId="53CCFA7E" w14:textId="2137C2B9" w:rsidR="004E2CDB" w:rsidRDefault="004E2CDB" w:rsidP="004E2CDB">
      <w:r w:rsidRPr="004E2CDB">
        <w:drawing>
          <wp:inline distT="0" distB="0" distL="0" distR="0" wp14:anchorId="61A164E3" wp14:editId="07A83228">
            <wp:extent cx="5274310" cy="57785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5EFBF" w14:textId="77777777" w:rsidR="000960D9" w:rsidRPr="004E2CDB" w:rsidRDefault="000960D9" w:rsidP="004E2CDB">
      <w:pPr>
        <w:rPr>
          <w:rFonts w:hint="eastAsia"/>
        </w:rPr>
      </w:pPr>
    </w:p>
    <w:p w14:paraId="543FB711" w14:textId="77777777" w:rsidR="004E2CDB" w:rsidRPr="004E2CDB" w:rsidRDefault="004E2CDB" w:rsidP="004E2CDB">
      <w:r w:rsidRPr="004E2CDB">
        <w:drawing>
          <wp:inline distT="0" distB="0" distL="0" distR="0" wp14:anchorId="5A98EC44" wp14:editId="37ACCE56">
            <wp:extent cx="5274310" cy="3921760"/>
            <wp:effectExtent l="0" t="0" r="2540" b="254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2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E8F24" w14:textId="35DD8974" w:rsidR="004E2CDB" w:rsidRDefault="004E2CDB" w:rsidP="00CD2860">
      <w:r w:rsidRPr="004E2CDB">
        <w:lastRenderedPageBreak/>
        <w:drawing>
          <wp:inline distT="0" distB="0" distL="0" distR="0" wp14:anchorId="7B7486B7" wp14:editId="406113A4">
            <wp:extent cx="5274310" cy="312991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29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EE6CC" w14:textId="21D43D8A" w:rsidR="00873830" w:rsidRDefault="00873830" w:rsidP="00CD2860"/>
    <w:p w14:paraId="6649A176" w14:textId="31C40CE7" w:rsidR="00873830" w:rsidRDefault="00873830" w:rsidP="00CD2860"/>
    <w:p w14:paraId="492FB603" w14:textId="46665E7E" w:rsidR="00873830" w:rsidRDefault="00873830" w:rsidP="00CD2860"/>
    <w:p w14:paraId="6043D399" w14:textId="25198DE5" w:rsidR="00873830" w:rsidRDefault="00873830" w:rsidP="00CD2860"/>
    <w:p w14:paraId="60654096" w14:textId="276BB5C0" w:rsidR="00873830" w:rsidRDefault="00873830" w:rsidP="00CD2860"/>
    <w:p w14:paraId="6A2858DF" w14:textId="28E63FD9" w:rsidR="00873830" w:rsidRDefault="00873830" w:rsidP="00CD2860"/>
    <w:p w14:paraId="242C43B2" w14:textId="512DD1AA" w:rsidR="00873830" w:rsidRDefault="00873830" w:rsidP="00CD2860"/>
    <w:p w14:paraId="65D143F7" w14:textId="28295970" w:rsidR="00873830" w:rsidRDefault="00873830" w:rsidP="00CD2860"/>
    <w:p w14:paraId="5558D715" w14:textId="4C401FB6" w:rsidR="00873830" w:rsidRDefault="00873830" w:rsidP="00CD2860"/>
    <w:p w14:paraId="530D7636" w14:textId="467CE170" w:rsidR="00873830" w:rsidRDefault="00873830" w:rsidP="00CD2860"/>
    <w:p w14:paraId="3FE16E23" w14:textId="464B167F" w:rsidR="00873830" w:rsidRDefault="00873830" w:rsidP="00CD2860"/>
    <w:p w14:paraId="49AAE18D" w14:textId="3B9BA8C7" w:rsidR="00873830" w:rsidRDefault="00873830" w:rsidP="00CD2860"/>
    <w:p w14:paraId="5DA6A9DE" w14:textId="77777777" w:rsidR="00873830" w:rsidRPr="00CD2860" w:rsidRDefault="00873830" w:rsidP="00CD2860">
      <w:pPr>
        <w:rPr>
          <w:rFonts w:hint="eastAsia"/>
        </w:rPr>
      </w:pPr>
    </w:p>
    <w:p w14:paraId="5CD023ED" w14:textId="07AEBD9C" w:rsidR="00204AF2" w:rsidRPr="00EC1E92" w:rsidRDefault="00204AF2" w:rsidP="00294C28">
      <w:pPr>
        <w:pStyle w:val="1"/>
      </w:pPr>
      <w:r w:rsidRPr="00EC1E92">
        <w:rPr>
          <w:rFonts w:hint="eastAsia"/>
        </w:rPr>
        <w:lastRenderedPageBreak/>
        <w:t>遮挡角计算</w:t>
      </w:r>
    </w:p>
    <w:p w14:paraId="220DDCD7" w14:textId="545F0297" w:rsidR="005660C1" w:rsidRDefault="005660C1" w:rsidP="006F28EB">
      <w:r>
        <w:rPr>
          <w:rFonts w:hint="eastAsia"/>
        </w:rPr>
        <w:t>软件</w:t>
      </w:r>
      <w:r w:rsidR="004A2998">
        <w:rPr>
          <w:rFonts w:hint="eastAsia"/>
        </w:rPr>
        <w:t>官方说明文档：</w:t>
      </w:r>
    </w:p>
    <w:p w14:paraId="1FEBD553" w14:textId="77777777" w:rsidR="005660C1" w:rsidRDefault="00843B2B" w:rsidP="006F28EB">
      <w:hyperlink r:id="rId10" w:history="1">
        <w:r w:rsidR="004A2998">
          <w:rPr>
            <w:rStyle w:val="aa"/>
          </w:rPr>
          <w:t>雷达遮蔽角</w:t>
        </w:r>
        <w:r w:rsidR="004A2998">
          <w:rPr>
            <w:rStyle w:val="aa"/>
          </w:rPr>
          <w:t xml:space="preserve"> (supermap.com)</w:t>
        </w:r>
      </w:hyperlink>
    </w:p>
    <w:p w14:paraId="6CB7549C" w14:textId="5165F0DB" w:rsidR="00471CBC" w:rsidRDefault="00843B2B" w:rsidP="006F28EB">
      <w:pPr>
        <w:rPr>
          <w:rStyle w:val="aa"/>
        </w:rPr>
      </w:pPr>
      <w:hyperlink r:id="rId11" w:history="1">
        <w:r w:rsidR="004A2998">
          <w:rPr>
            <w:rStyle w:val="aa"/>
          </w:rPr>
          <w:t>雷达站点分析</w:t>
        </w:r>
        <w:r w:rsidR="004A2998">
          <w:rPr>
            <w:rStyle w:val="aa"/>
          </w:rPr>
          <w:t xml:space="preserve"> (supermap.com)</w:t>
        </w:r>
      </w:hyperlink>
    </w:p>
    <w:p w14:paraId="64A5DE2F" w14:textId="5953A017" w:rsidR="00CD2860" w:rsidRPr="00CD2860" w:rsidRDefault="00CD2860" w:rsidP="00CD2860">
      <w:pPr>
        <w:jc w:val="left"/>
        <w:rPr>
          <w:rFonts w:hint="eastAsia"/>
          <w:color w:val="0000FF"/>
          <w:u w:val="single"/>
        </w:rPr>
      </w:pPr>
      <w:r>
        <w:rPr>
          <w:rStyle w:val="aa"/>
          <w:rFonts w:hint="eastAsia"/>
        </w:rPr>
        <w:t>（</w:t>
      </w:r>
      <w:r w:rsidR="00FE2BB9">
        <w:rPr>
          <w:rStyle w:val="aa"/>
        </w:rPr>
        <w:t>DEM</w:t>
      </w:r>
      <w:r w:rsidR="00FE2BB9">
        <w:rPr>
          <w:rStyle w:val="aa"/>
          <w:rFonts w:hint="eastAsia"/>
        </w:rPr>
        <w:t>数据来源：</w:t>
      </w:r>
      <w:hyperlink r:id="rId12" w:history="1">
        <w:r w:rsidRPr="009B056E">
          <w:rPr>
            <w:rStyle w:val="aa"/>
          </w:rPr>
          <w:t>https://mp.weixin.qq.com/s/tmOc7nMd5NgvTKN2beUBLQ</w:t>
        </w:r>
      </w:hyperlink>
      <w:r>
        <w:rPr>
          <w:rStyle w:val="aa"/>
          <w:rFonts w:hint="eastAsia"/>
        </w:rPr>
        <w:t>）</w:t>
      </w:r>
    </w:p>
    <w:p w14:paraId="1FDDD332" w14:textId="77777777" w:rsidR="00CD2860" w:rsidRDefault="00CD2860" w:rsidP="00873830">
      <w:pPr>
        <w:pStyle w:val="2"/>
        <w:numPr>
          <w:ilvl w:val="0"/>
          <w:numId w:val="10"/>
        </w:numPr>
      </w:pPr>
      <w:r w:rsidRPr="00D1238C">
        <w:rPr>
          <w:rFonts w:hint="eastAsia"/>
        </w:rPr>
        <w:t>数据</w:t>
      </w:r>
      <w:r>
        <w:rPr>
          <w:rFonts w:hint="eastAsia"/>
        </w:rPr>
        <w:t>准备</w:t>
      </w:r>
    </w:p>
    <w:p w14:paraId="1BFBEC80" w14:textId="77777777" w:rsidR="00CD2860" w:rsidRPr="00D1238C" w:rsidRDefault="00CD2860" w:rsidP="00CD2860">
      <w:r w:rsidRPr="00D1238C">
        <w:rPr>
          <w:rFonts w:hint="eastAsia"/>
        </w:rPr>
        <w:t>表格</w:t>
      </w:r>
      <w:r>
        <w:rPr>
          <w:rFonts w:hint="eastAsia"/>
        </w:rPr>
        <w:t>需包含以下表头，如</w:t>
      </w:r>
      <w:r>
        <w:rPr>
          <w:rFonts w:hint="eastAsia"/>
        </w:rPr>
        <w:t>demo</w:t>
      </w:r>
      <w:r>
        <w:t>.xlsx</w:t>
      </w:r>
      <w:r>
        <w:rPr>
          <w:rFonts w:hint="eastAsia"/>
        </w:rPr>
        <w:t>，默认仰角</w:t>
      </w:r>
      <w:r>
        <w:t>3</w:t>
      </w:r>
      <w:r>
        <w:rPr>
          <w:rFonts w:hint="eastAsia"/>
        </w:rPr>
        <w:t>°，设备高度</w:t>
      </w:r>
      <w:r>
        <w:rPr>
          <w:rFonts w:hint="eastAsia"/>
        </w:rPr>
        <w:t>1</w:t>
      </w:r>
      <w:r>
        <w:t>1</w:t>
      </w:r>
      <w:r>
        <w:rPr>
          <w:rFonts w:hint="eastAsia"/>
        </w:rPr>
        <w:t>m</w:t>
      </w:r>
      <w:r>
        <w:rPr>
          <w:rFonts w:hint="eastAsia"/>
        </w:rPr>
        <w:t>。</w:t>
      </w:r>
    </w:p>
    <w:p w14:paraId="2AAC9AFB" w14:textId="77777777" w:rsidR="00CD2860" w:rsidRDefault="00CD2860" w:rsidP="00CD2860">
      <w:pPr>
        <w:pStyle w:val="a9"/>
        <w:ind w:left="360" w:firstLineChars="0" w:firstLine="0"/>
      </w:pPr>
      <w:r>
        <w:rPr>
          <w:noProof/>
        </w:rPr>
        <w:drawing>
          <wp:inline distT="0" distB="0" distL="0" distR="0" wp14:anchorId="3AC256AA" wp14:editId="4C839C89">
            <wp:extent cx="5274310" cy="2486025"/>
            <wp:effectExtent l="0" t="0" r="254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15244" w14:textId="77777777" w:rsidR="00CD2860" w:rsidRPr="00CD2860" w:rsidRDefault="00CD2860" w:rsidP="00CD2860">
      <w:pPr>
        <w:rPr>
          <w:rFonts w:hint="eastAsia"/>
        </w:rPr>
      </w:pPr>
    </w:p>
    <w:p w14:paraId="5D05B221" w14:textId="1C6187DD" w:rsidR="00204AF2" w:rsidRDefault="00A25807" w:rsidP="00294C28">
      <w:pPr>
        <w:pStyle w:val="2"/>
      </w:pPr>
      <w:r w:rsidRPr="006F28EB">
        <w:rPr>
          <w:rFonts w:hint="eastAsia"/>
        </w:rPr>
        <w:lastRenderedPageBreak/>
        <w:t>打开</w:t>
      </w:r>
      <w:proofErr w:type="spellStart"/>
      <w:r w:rsidRPr="006F28EB">
        <w:rPr>
          <w:rFonts w:hint="eastAsia"/>
        </w:rPr>
        <w:t>Surper</w:t>
      </w:r>
      <w:r w:rsidRPr="006F28EB">
        <w:t>Map</w:t>
      </w:r>
      <w:proofErr w:type="spellEnd"/>
      <w:r w:rsidRPr="006F28EB">
        <w:rPr>
          <w:rFonts w:hint="eastAsia"/>
        </w:rPr>
        <w:t>软件</w:t>
      </w:r>
      <w:r>
        <w:rPr>
          <w:rFonts w:hint="eastAsia"/>
        </w:rPr>
        <w:t>（加载可能会</w:t>
      </w:r>
      <w:r w:rsidRPr="00240FDA">
        <w:rPr>
          <w:rFonts w:hint="eastAsia"/>
        </w:rPr>
        <w:t>有点</w:t>
      </w:r>
      <w:r>
        <w:rPr>
          <w:rFonts w:hint="eastAsia"/>
        </w:rPr>
        <w:t>慢）</w:t>
      </w:r>
    </w:p>
    <w:p w14:paraId="288964B5" w14:textId="082C7507" w:rsidR="00A25807" w:rsidRDefault="001C1987" w:rsidP="00294C28">
      <w:pPr>
        <w:pStyle w:val="2"/>
      </w:pPr>
      <w:r w:rsidRPr="006F28EB">
        <w:rPr>
          <w:rFonts w:hint="eastAsia"/>
        </w:rPr>
        <w:t>导入</w:t>
      </w:r>
      <w:r w:rsidR="00D1238C" w:rsidRPr="00D1238C">
        <w:rPr>
          <w:rFonts w:hint="eastAsia"/>
        </w:rPr>
        <w:t>遮挡角计算</w:t>
      </w:r>
      <w:r w:rsidR="00D1238C" w:rsidRPr="00D1238C">
        <w:t>.</w:t>
      </w:r>
      <w:proofErr w:type="spellStart"/>
      <w:r w:rsidR="00D1238C" w:rsidRPr="00D1238C">
        <w:t>smwu</w:t>
      </w:r>
      <w:proofErr w:type="spellEnd"/>
      <w:r w:rsidR="00F823CC">
        <w:rPr>
          <w:rFonts w:hint="eastAsia"/>
        </w:rPr>
        <w:t>文件</w:t>
      </w:r>
    </w:p>
    <w:p w14:paraId="58CE0A68" w14:textId="1B24FCE4" w:rsidR="00F823CC" w:rsidRPr="00F823CC" w:rsidRDefault="00885746" w:rsidP="00F823CC">
      <w:r>
        <w:rPr>
          <w:noProof/>
        </w:rPr>
        <w:drawing>
          <wp:inline distT="0" distB="0" distL="0" distR="0" wp14:anchorId="75066C8C" wp14:editId="1EC74E80">
            <wp:extent cx="5274310" cy="3190875"/>
            <wp:effectExtent l="0" t="0" r="2540" b="952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93B59" w14:textId="65D57499" w:rsidR="0038632B" w:rsidRDefault="00E31D5D" w:rsidP="005660C1">
      <w:pPr>
        <w:rPr>
          <w:rFonts w:hint="eastAsia"/>
        </w:rPr>
      </w:pPr>
      <w:r>
        <w:rPr>
          <w:rFonts w:hint="eastAsia"/>
        </w:rPr>
        <w:t>数据说明：</w:t>
      </w:r>
      <w:r w:rsidR="005D364D">
        <w:rPr>
          <w:rFonts w:hint="eastAsia"/>
        </w:rPr>
        <w:t>D</w:t>
      </w:r>
      <w:r w:rsidR="005D364D">
        <w:t>EM</w:t>
      </w:r>
      <w:r w:rsidR="005D364D">
        <w:rPr>
          <w:rFonts w:hint="eastAsia"/>
        </w:rPr>
        <w:t>数据为</w:t>
      </w:r>
      <w:r w:rsidR="005D364D" w:rsidRPr="005D364D">
        <w:t>ASTER GDEM V3</w:t>
      </w:r>
      <w:r w:rsidR="005D364D" w:rsidRPr="005D364D">
        <w:t>类型</w:t>
      </w:r>
      <w:r w:rsidR="005D364D" w:rsidRPr="005D364D">
        <w:t xml:space="preserve"> 30 m</w:t>
      </w:r>
      <w:r w:rsidR="005D364D" w:rsidRPr="005D364D">
        <w:t>分辨率数据集</w:t>
      </w:r>
      <w:r w:rsidR="00655283" w:rsidRPr="00655283">
        <w:rPr>
          <w:rFonts w:hint="eastAsia"/>
        </w:rPr>
        <w:t>（垂直精度</w:t>
      </w:r>
      <w:r w:rsidR="00655283" w:rsidRPr="00655283">
        <w:t>20 m</w:t>
      </w:r>
      <w:r w:rsidR="00655283" w:rsidRPr="00655283">
        <w:t>，水平精度</w:t>
      </w:r>
      <w:r w:rsidR="00655283" w:rsidRPr="00655283">
        <w:t>30 m</w:t>
      </w:r>
      <w:r w:rsidR="00655283" w:rsidRPr="00655283">
        <w:t>）</w:t>
      </w:r>
      <w:r w:rsidR="005D364D">
        <w:rPr>
          <w:rFonts w:hint="eastAsia"/>
        </w:rPr>
        <w:t>，</w:t>
      </w:r>
      <w:r w:rsidR="00655283" w:rsidRPr="006F28EB">
        <w:rPr>
          <w:rFonts w:hint="eastAsia"/>
        </w:rPr>
        <w:t>主要的优点是数据新颖，是</w:t>
      </w:r>
      <w:r w:rsidR="00655283" w:rsidRPr="006F28EB">
        <w:rPr>
          <w:rFonts w:hint="eastAsia"/>
        </w:rPr>
        <w:t>2019</w:t>
      </w:r>
      <w:r w:rsidR="00655283" w:rsidRPr="006F28EB">
        <w:rPr>
          <w:rFonts w:hint="eastAsia"/>
        </w:rPr>
        <w:t>年最新数据，缺点</w:t>
      </w:r>
      <w:r w:rsidR="00E112B6" w:rsidRPr="006F28EB">
        <w:rPr>
          <w:rFonts w:hint="eastAsia"/>
        </w:rPr>
        <w:t>是</w:t>
      </w:r>
      <w:r w:rsidR="00655283" w:rsidRPr="006F28EB">
        <w:rPr>
          <w:rFonts w:hint="eastAsia"/>
        </w:rPr>
        <w:t>没有经过预处理</w:t>
      </w:r>
      <w:r w:rsidR="00E112B6" w:rsidRPr="006F28EB">
        <w:rPr>
          <w:rFonts w:hint="eastAsia"/>
        </w:rPr>
        <w:t>。</w:t>
      </w:r>
    </w:p>
    <w:p w14:paraId="06D39C36" w14:textId="74AE51B2" w:rsidR="007A6D51" w:rsidRDefault="007A6D51" w:rsidP="00CD02EE">
      <w:pPr>
        <w:pStyle w:val="2"/>
      </w:pPr>
      <w:r>
        <w:rPr>
          <w:rFonts w:hint="eastAsia"/>
        </w:rPr>
        <w:t>导入</w:t>
      </w:r>
      <w:r w:rsidR="00CD2860" w:rsidRPr="00CD2860">
        <w:rPr>
          <w:rFonts w:hint="eastAsia"/>
        </w:rPr>
        <w:t>数据</w:t>
      </w:r>
    </w:p>
    <w:p w14:paraId="67ACAE5C" w14:textId="5DABB38C" w:rsidR="00AF30F6" w:rsidRDefault="00BD3CB2" w:rsidP="006F28EB">
      <w:pPr>
        <w:tabs>
          <w:tab w:val="left" w:pos="2515"/>
        </w:tabs>
        <w:rPr>
          <w:noProof/>
        </w:rPr>
      </w:pPr>
      <w:r>
        <w:rPr>
          <w:noProof/>
        </w:rPr>
        <w:drawing>
          <wp:inline distT="0" distB="0" distL="0" distR="0" wp14:anchorId="2EAB9FBB" wp14:editId="14DFBCEF">
            <wp:extent cx="5274310" cy="2242820"/>
            <wp:effectExtent l="0" t="0" r="2540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4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06E28" w:rsidRPr="00706E28">
        <w:rPr>
          <w:noProof/>
        </w:rPr>
        <w:t xml:space="preserve"> </w:t>
      </w:r>
      <w:r w:rsidR="00885746">
        <w:rPr>
          <w:noProof/>
        </w:rPr>
        <w:lastRenderedPageBreak/>
        <w:drawing>
          <wp:inline distT="0" distB="0" distL="0" distR="0" wp14:anchorId="7149FB96" wp14:editId="0C0B2DF0">
            <wp:extent cx="5274310" cy="261302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1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089D">
        <w:rPr>
          <w:noProof/>
        </w:rPr>
        <w:drawing>
          <wp:inline distT="0" distB="0" distL="0" distR="0" wp14:anchorId="5E2B3D75" wp14:editId="1F13FB78">
            <wp:extent cx="5274310" cy="3019425"/>
            <wp:effectExtent l="0" t="0" r="254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1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916EA" w:rsidRPr="00C916EA">
        <w:rPr>
          <w:noProof/>
        </w:rPr>
        <w:t xml:space="preserve"> </w:t>
      </w:r>
    </w:p>
    <w:p w14:paraId="0005743D" w14:textId="656EDB4B" w:rsidR="00EC1E92" w:rsidRDefault="00EC1E92" w:rsidP="00CD02EE">
      <w:pPr>
        <w:pStyle w:val="2"/>
      </w:pPr>
      <w:r>
        <w:rPr>
          <w:rFonts w:hint="eastAsia"/>
        </w:rPr>
        <w:lastRenderedPageBreak/>
        <w:t>遮挡计算</w:t>
      </w:r>
    </w:p>
    <w:p w14:paraId="76B4D59F" w14:textId="2BF86398" w:rsidR="00506A2F" w:rsidRDefault="00395194" w:rsidP="006F28EB">
      <w:pPr>
        <w:tabs>
          <w:tab w:val="left" w:pos="2515"/>
        </w:tabs>
        <w:rPr>
          <w:noProof/>
        </w:rPr>
      </w:pPr>
      <w:r>
        <w:rPr>
          <w:noProof/>
        </w:rPr>
        <w:drawing>
          <wp:inline distT="0" distB="0" distL="0" distR="0" wp14:anchorId="64223411" wp14:editId="1B3E8CA8">
            <wp:extent cx="5274310" cy="258000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8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2ECE" w:rsidRPr="00372ECE">
        <w:rPr>
          <w:noProof/>
        </w:rPr>
        <w:t xml:space="preserve">  </w:t>
      </w:r>
      <w:r w:rsidR="00197E0C">
        <w:rPr>
          <w:noProof/>
        </w:rPr>
        <w:drawing>
          <wp:inline distT="0" distB="0" distL="0" distR="0" wp14:anchorId="73117BBB" wp14:editId="0A7B255A">
            <wp:extent cx="5274310" cy="3095625"/>
            <wp:effectExtent l="0" t="0" r="2540" b="952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D08ED" w14:textId="35CC5945" w:rsidR="00CC771E" w:rsidRDefault="00CC771E" w:rsidP="006F28EB">
      <w:pPr>
        <w:tabs>
          <w:tab w:val="left" w:pos="2515"/>
        </w:tabs>
        <w:rPr>
          <w:noProof/>
        </w:rPr>
      </w:pPr>
    </w:p>
    <w:p w14:paraId="7B897891" w14:textId="63E33DF9" w:rsidR="00CC771E" w:rsidRDefault="00CC771E" w:rsidP="006F28EB">
      <w:pPr>
        <w:tabs>
          <w:tab w:val="left" w:pos="2515"/>
        </w:tabs>
        <w:rPr>
          <w:noProof/>
        </w:rPr>
      </w:pPr>
    </w:p>
    <w:p w14:paraId="1FCD577F" w14:textId="23A2550B" w:rsidR="00CC771E" w:rsidRDefault="00CC771E" w:rsidP="006F28EB">
      <w:pPr>
        <w:tabs>
          <w:tab w:val="left" w:pos="2515"/>
        </w:tabs>
        <w:rPr>
          <w:noProof/>
        </w:rPr>
      </w:pPr>
    </w:p>
    <w:p w14:paraId="25A5396D" w14:textId="4E98C770" w:rsidR="00CC771E" w:rsidRDefault="00CC771E" w:rsidP="006F28EB">
      <w:pPr>
        <w:tabs>
          <w:tab w:val="left" w:pos="2515"/>
        </w:tabs>
        <w:rPr>
          <w:noProof/>
        </w:rPr>
      </w:pPr>
    </w:p>
    <w:p w14:paraId="56280068" w14:textId="57A48520" w:rsidR="00CC771E" w:rsidRDefault="00CC771E" w:rsidP="006F28EB">
      <w:pPr>
        <w:tabs>
          <w:tab w:val="left" w:pos="2515"/>
        </w:tabs>
        <w:rPr>
          <w:noProof/>
        </w:rPr>
      </w:pPr>
    </w:p>
    <w:p w14:paraId="5D93F351" w14:textId="0FEA4A56" w:rsidR="00CC771E" w:rsidRDefault="00CC771E" w:rsidP="006F28EB">
      <w:pPr>
        <w:tabs>
          <w:tab w:val="left" w:pos="2515"/>
        </w:tabs>
        <w:rPr>
          <w:noProof/>
        </w:rPr>
      </w:pPr>
    </w:p>
    <w:p w14:paraId="2927E326" w14:textId="7930745C" w:rsidR="00CC771E" w:rsidRDefault="00CC771E" w:rsidP="00237EAC">
      <w:pPr>
        <w:pStyle w:val="1"/>
        <w:rPr>
          <w:noProof/>
        </w:rPr>
      </w:pPr>
      <w:r>
        <w:rPr>
          <w:rFonts w:hint="eastAsia"/>
          <w:noProof/>
        </w:rPr>
        <w:lastRenderedPageBreak/>
        <w:t>蒙特卡洛模拟</w:t>
      </w:r>
    </w:p>
    <w:p w14:paraId="52ECEAB3" w14:textId="56DDE7CA" w:rsidR="00554A25" w:rsidRPr="00554A25" w:rsidRDefault="00554A25" w:rsidP="00554A25">
      <w:pPr>
        <w:pStyle w:val="2"/>
        <w:numPr>
          <w:ilvl w:val="0"/>
          <w:numId w:val="7"/>
        </w:numPr>
      </w:pPr>
      <w:r>
        <w:rPr>
          <w:rFonts w:hint="eastAsia"/>
        </w:rPr>
        <w:t>数据准备</w:t>
      </w:r>
    </w:p>
    <w:p w14:paraId="3CD59AE8" w14:textId="232CD60A" w:rsidR="00DB2CD2" w:rsidRDefault="00DB2CD2" w:rsidP="006F28EB">
      <w:pPr>
        <w:tabs>
          <w:tab w:val="left" w:pos="2515"/>
        </w:tabs>
        <w:rPr>
          <w:noProof/>
        </w:rPr>
      </w:pPr>
      <w:r>
        <w:rPr>
          <w:noProof/>
        </w:rPr>
        <w:t>E</w:t>
      </w:r>
      <w:r>
        <w:rPr>
          <w:rFonts w:hint="eastAsia"/>
          <w:noProof/>
        </w:rPr>
        <w:t>xcel</w:t>
      </w:r>
      <w:r>
        <w:rPr>
          <w:rFonts w:hint="eastAsia"/>
          <w:noProof/>
        </w:rPr>
        <w:t>文件按以下格式，</w:t>
      </w:r>
      <w:r w:rsidR="00CD2860">
        <w:rPr>
          <w:rFonts w:hint="eastAsia"/>
          <w:noProof/>
        </w:rPr>
        <w:t>如</w:t>
      </w:r>
      <w:r w:rsidR="00CD2860" w:rsidRPr="00CD2860">
        <w:rPr>
          <w:noProof/>
        </w:rPr>
        <w:t>demo</w:t>
      </w:r>
      <w:r w:rsidR="00CD2860">
        <w:rPr>
          <w:rFonts w:hint="eastAsia"/>
          <w:noProof/>
        </w:rPr>
        <w:t>_monte</w:t>
      </w:r>
      <w:r w:rsidR="00CD2860">
        <w:rPr>
          <w:noProof/>
        </w:rPr>
        <w:t>_carlo</w:t>
      </w:r>
      <w:r w:rsidR="00CD2860">
        <w:rPr>
          <w:rFonts w:hint="eastAsia"/>
          <w:noProof/>
        </w:rPr>
        <w:t>所示。</w:t>
      </w:r>
      <w:r w:rsidR="007E5721" w:rsidRPr="007E5721">
        <w:rPr>
          <w:rFonts w:hint="eastAsia"/>
          <w:noProof/>
        </w:rPr>
        <w:t>要手动补充高度。</w:t>
      </w:r>
    </w:p>
    <w:p w14:paraId="31E30DE2" w14:textId="0DAE5865" w:rsidR="00DB2CD2" w:rsidRDefault="00DB2CD2" w:rsidP="006F28EB">
      <w:pPr>
        <w:tabs>
          <w:tab w:val="left" w:pos="2515"/>
        </w:tabs>
        <w:rPr>
          <w:noProof/>
        </w:rPr>
      </w:pPr>
      <w:r>
        <w:rPr>
          <w:noProof/>
        </w:rPr>
        <w:drawing>
          <wp:inline distT="0" distB="0" distL="0" distR="0" wp14:anchorId="069AD88D" wp14:editId="2A13D088">
            <wp:extent cx="5274310" cy="3136900"/>
            <wp:effectExtent l="0" t="0" r="2540" b="635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1C433" w14:textId="6627F754" w:rsidR="00DB2CD2" w:rsidRDefault="00554A25" w:rsidP="00554A25">
      <w:pPr>
        <w:pStyle w:val="2"/>
        <w:rPr>
          <w:noProof/>
        </w:rPr>
      </w:pPr>
      <w:r>
        <w:rPr>
          <w:rFonts w:hint="eastAsia"/>
          <w:noProof/>
        </w:rPr>
        <w:t>程序运行</w:t>
      </w:r>
    </w:p>
    <w:p w14:paraId="1D2CAD37" w14:textId="3131D22A" w:rsidR="00197E0C" w:rsidRDefault="00197E0C" w:rsidP="006F28EB">
      <w:pPr>
        <w:tabs>
          <w:tab w:val="left" w:pos="2515"/>
        </w:tabs>
        <w:rPr>
          <w:noProof/>
        </w:rPr>
      </w:pPr>
      <w:r>
        <w:rPr>
          <w:rFonts w:hint="eastAsia"/>
          <w:noProof/>
        </w:rPr>
        <w:t>需要</w:t>
      </w:r>
      <w:r>
        <w:rPr>
          <w:rFonts w:hint="eastAsia"/>
          <w:noProof/>
        </w:rPr>
        <w:t>py</w:t>
      </w:r>
      <w:r>
        <w:rPr>
          <w:noProof/>
        </w:rPr>
        <w:t>thon</w:t>
      </w:r>
      <w:r w:rsidR="00972E15">
        <w:rPr>
          <w:rFonts w:hint="eastAsia"/>
          <w:noProof/>
        </w:rPr>
        <w:t>编译器</w:t>
      </w:r>
      <w:r>
        <w:rPr>
          <w:rFonts w:hint="eastAsia"/>
          <w:noProof/>
        </w:rPr>
        <w:t>，没实现在</w:t>
      </w:r>
      <w:r w:rsidR="001D4C55">
        <w:rPr>
          <w:rFonts w:hint="eastAsia"/>
          <w:noProof/>
        </w:rPr>
        <w:t>cmd</w:t>
      </w:r>
      <w:r w:rsidR="001D4C55">
        <w:rPr>
          <w:rFonts w:hint="eastAsia"/>
          <w:noProof/>
        </w:rPr>
        <w:t>运行</w:t>
      </w:r>
      <w:r w:rsidR="00185B3D">
        <w:rPr>
          <w:rFonts w:hint="eastAsia"/>
          <w:noProof/>
        </w:rPr>
        <w:t>，提供</w:t>
      </w:r>
      <w:r w:rsidR="00185B3D" w:rsidRPr="00F9335C">
        <w:rPr>
          <w:b/>
          <w:bCs/>
          <w:noProof/>
        </w:rPr>
        <w:t>S</w:t>
      </w:r>
      <w:r w:rsidR="00185B3D" w:rsidRPr="00F9335C">
        <w:rPr>
          <w:rFonts w:hint="eastAsia"/>
          <w:b/>
          <w:bCs/>
          <w:noProof/>
        </w:rPr>
        <w:t>pyder</w:t>
      </w:r>
      <w:r w:rsidR="00185B3D" w:rsidRPr="00F9335C">
        <w:rPr>
          <w:b/>
          <w:bCs/>
          <w:noProof/>
        </w:rPr>
        <w:t xml:space="preserve"> IDE</w:t>
      </w:r>
      <w:r w:rsidR="00185B3D">
        <w:rPr>
          <w:rFonts w:hint="eastAsia"/>
          <w:noProof/>
        </w:rPr>
        <w:t>在文件里</w:t>
      </w:r>
      <w:r w:rsidR="000747E8">
        <w:rPr>
          <w:rFonts w:hint="eastAsia"/>
          <w:noProof/>
        </w:rPr>
        <w:t>（刚开始加载可能有点慢）</w:t>
      </w:r>
    </w:p>
    <w:p w14:paraId="719CECBF" w14:textId="35925962" w:rsidR="00CD2860" w:rsidRDefault="00CD2860" w:rsidP="006F28EB">
      <w:pPr>
        <w:tabs>
          <w:tab w:val="left" w:pos="2515"/>
        </w:tabs>
        <w:rPr>
          <w:noProof/>
        </w:rPr>
      </w:pPr>
      <w:r>
        <w:rPr>
          <w:noProof/>
        </w:rPr>
        <w:drawing>
          <wp:inline distT="0" distB="0" distL="0" distR="0" wp14:anchorId="77CEBEB2" wp14:editId="0B14546A">
            <wp:extent cx="5274310" cy="152844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BDFF1" w14:textId="0D4AFB24" w:rsidR="005E6CEB" w:rsidRDefault="005E6CEB" w:rsidP="006F28EB">
      <w:pPr>
        <w:tabs>
          <w:tab w:val="left" w:pos="2515"/>
        </w:tabs>
        <w:rPr>
          <w:noProof/>
        </w:rPr>
      </w:pPr>
    </w:p>
    <w:p w14:paraId="10915EB6" w14:textId="33EB1C4C" w:rsidR="005E6CEB" w:rsidRDefault="005E6CEB" w:rsidP="006F28EB">
      <w:pPr>
        <w:tabs>
          <w:tab w:val="left" w:pos="2515"/>
        </w:tabs>
        <w:rPr>
          <w:noProof/>
        </w:rPr>
      </w:pPr>
    </w:p>
    <w:p w14:paraId="239DD0A6" w14:textId="77777777" w:rsidR="005E6CEB" w:rsidRDefault="005E6CEB" w:rsidP="006F28EB">
      <w:pPr>
        <w:tabs>
          <w:tab w:val="left" w:pos="2515"/>
        </w:tabs>
        <w:rPr>
          <w:rFonts w:hint="eastAsia"/>
          <w:noProof/>
        </w:rPr>
      </w:pPr>
    </w:p>
    <w:p w14:paraId="3EB6BBEC" w14:textId="77777777" w:rsidR="0016515D" w:rsidRDefault="00554A25" w:rsidP="006F28EB">
      <w:pPr>
        <w:tabs>
          <w:tab w:val="left" w:pos="2515"/>
        </w:tabs>
        <w:rPr>
          <w:noProof/>
        </w:rPr>
      </w:pPr>
      <w:r>
        <w:rPr>
          <w:rFonts w:hint="eastAsia"/>
          <w:noProof/>
        </w:rPr>
        <w:lastRenderedPageBreak/>
        <w:t>主代码文件：</w:t>
      </w:r>
    </w:p>
    <w:p w14:paraId="36625DD8" w14:textId="57953A45" w:rsidR="00DC32E3" w:rsidRDefault="0016515D" w:rsidP="006F28EB">
      <w:pPr>
        <w:tabs>
          <w:tab w:val="left" w:pos="2515"/>
        </w:tabs>
        <w:rPr>
          <w:b/>
          <w:bCs/>
          <w:noProof/>
        </w:rPr>
      </w:pPr>
      <w:r w:rsidRPr="0016515D">
        <w:rPr>
          <w:noProof/>
        </w:rPr>
        <w:t>D:\zhanghuiyi-2021-2024\</w:t>
      </w:r>
      <w:bookmarkStart w:id="0" w:name="_Hlk170327938"/>
      <w:r w:rsidRPr="0016515D">
        <w:rPr>
          <w:b/>
          <w:bCs/>
          <w:noProof/>
        </w:rPr>
        <w:t>02_python\miniconda3\envs\myenv\monte carlo</w:t>
      </w:r>
      <w:r w:rsidRPr="0016515D">
        <w:rPr>
          <w:rFonts w:hint="eastAsia"/>
          <w:b/>
          <w:bCs/>
          <w:noProof/>
        </w:rPr>
        <w:t>\</w:t>
      </w:r>
      <w:r w:rsidR="00554A25" w:rsidRPr="0016515D">
        <w:rPr>
          <w:b/>
          <w:bCs/>
          <w:noProof/>
        </w:rPr>
        <w:t>LMAsimulation_full.py</w:t>
      </w:r>
    </w:p>
    <w:bookmarkEnd w:id="0"/>
    <w:p w14:paraId="54D3BFB0" w14:textId="77777777" w:rsidR="00873830" w:rsidRDefault="00873830" w:rsidP="006F28EB">
      <w:pPr>
        <w:tabs>
          <w:tab w:val="left" w:pos="2515"/>
        </w:tabs>
        <w:rPr>
          <w:rFonts w:hint="eastAsia"/>
          <w:noProof/>
        </w:rPr>
      </w:pPr>
    </w:p>
    <w:p w14:paraId="33CAF69A" w14:textId="006B3342" w:rsidR="00C71E50" w:rsidRDefault="00873830" w:rsidP="006F28EB">
      <w:pPr>
        <w:tabs>
          <w:tab w:val="left" w:pos="2515"/>
        </w:tabs>
        <w:rPr>
          <w:noProof/>
        </w:rPr>
      </w:pPr>
      <w:r w:rsidRPr="00873830">
        <w:rPr>
          <w:rFonts w:hint="eastAsia"/>
          <w:noProof/>
        </w:rPr>
        <w:t>参数设置：中心频率</w:t>
      </w:r>
      <w:r w:rsidRPr="00873830">
        <w:rPr>
          <w:noProof/>
        </w:rPr>
        <w:t>300kHz</w:t>
      </w:r>
      <w:r w:rsidRPr="00873830">
        <w:rPr>
          <w:noProof/>
        </w:rPr>
        <w:t>，时间误差</w:t>
      </w:r>
      <w:r w:rsidRPr="00873830">
        <w:rPr>
          <w:noProof/>
        </w:rPr>
        <w:t>100ns</w:t>
      </w:r>
      <w:r w:rsidRPr="00873830">
        <w:rPr>
          <w:noProof/>
        </w:rPr>
        <w:t>，高度</w:t>
      </w:r>
      <w:r w:rsidRPr="00873830">
        <w:rPr>
          <w:noProof/>
        </w:rPr>
        <w:t>7km</w:t>
      </w:r>
      <w:r w:rsidRPr="00873830">
        <w:rPr>
          <w:noProof/>
        </w:rPr>
        <w:t>，范围</w:t>
      </w:r>
      <w:r w:rsidRPr="00873830">
        <w:rPr>
          <w:noProof/>
        </w:rPr>
        <w:t>200km</w:t>
      </w:r>
    </w:p>
    <w:p w14:paraId="581BA2BB" w14:textId="373EBA43" w:rsidR="00C71E50" w:rsidRDefault="00C71E50" w:rsidP="006F28EB">
      <w:pPr>
        <w:tabs>
          <w:tab w:val="left" w:pos="2515"/>
        </w:tabs>
        <w:rPr>
          <w:noProof/>
        </w:rPr>
      </w:pPr>
    </w:p>
    <w:p w14:paraId="7C7C61B8" w14:textId="3448AB4D" w:rsidR="00C71E50" w:rsidRDefault="007E5721" w:rsidP="006F28EB">
      <w:pPr>
        <w:tabs>
          <w:tab w:val="left" w:pos="2515"/>
        </w:tabs>
        <w:rPr>
          <w:noProof/>
        </w:rPr>
      </w:pPr>
      <w:r>
        <w:rPr>
          <w:rFonts w:hint="eastAsia"/>
          <w:noProof/>
        </w:rPr>
        <w:t>结果保存在</w:t>
      </w:r>
      <w:r w:rsidRPr="007E5721">
        <w:rPr>
          <w:noProof/>
        </w:rPr>
        <w:t>D:\zhanghuiyi-2021-2024\01_sta_network_evaluation\1-4</w:t>
      </w:r>
      <w:r w:rsidRPr="007E5721">
        <w:rPr>
          <w:noProof/>
        </w:rPr>
        <w:t>绘图</w:t>
      </w:r>
    </w:p>
    <w:p w14:paraId="700860EA" w14:textId="0C7AD304" w:rsidR="00C71E50" w:rsidRDefault="00C71E50" w:rsidP="006F28EB">
      <w:pPr>
        <w:tabs>
          <w:tab w:val="left" w:pos="2515"/>
        </w:tabs>
        <w:rPr>
          <w:noProof/>
        </w:rPr>
      </w:pPr>
    </w:p>
    <w:p w14:paraId="1101EF7D" w14:textId="71474E56" w:rsidR="00DC32E3" w:rsidRPr="00DC32E3" w:rsidRDefault="007E5721" w:rsidP="00DC32E3">
      <w:pPr>
        <w:rPr>
          <w:rFonts w:hint="eastAsia"/>
        </w:rPr>
      </w:pPr>
      <w:r>
        <w:rPr>
          <w:rFonts w:hint="eastAsia"/>
        </w:rPr>
        <w:t>通过</w:t>
      </w:r>
      <w:proofErr w:type="spellStart"/>
      <w:r>
        <w:rPr>
          <w:rFonts w:hint="eastAsia"/>
        </w:rPr>
        <w:t>plot.</w:t>
      </w:r>
      <w:r>
        <w:t>m</w:t>
      </w:r>
      <w:proofErr w:type="spellEnd"/>
      <w:r>
        <w:rPr>
          <w:rFonts w:hint="eastAsia"/>
        </w:rPr>
        <w:t>绘制模拟结果</w:t>
      </w:r>
    </w:p>
    <w:sectPr w:rsidR="00DC32E3" w:rsidRPr="00DC32E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9994F" w14:textId="77777777" w:rsidR="00843B2B" w:rsidRDefault="00843B2B" w:rsidP="00204AF2">
      <w:r>
        <w:separator/>
      </w:r>
    </w:p>
  </w:endnote>
  <w:endnote w:type="continuationSeparator" w:id="0">
    <w:p w14:paraId="677D56B2" w14:textId="77777777" w:rsidR="00843B2B" w:rsidRDefault="00843B2B" w:rsidP="00204A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BF0BC" w14:textId="77777777" w:rsidR="00843B2B" w:rsidRDefault="00843B2B" w:rsidP="00204AF2">
      <w:r>
        <w:separator/>
      </w:r>
    </w:p>
  </w:footnote>
  <w:footnote w:type="continuationSeparator" w:id="0">
    <w:p w14:paraId="0D34F2BB" w14:textId="77777777" w:rsidR="00843B2B" w:rsidRDefault="00843B2B" w:rsidP="00204A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15FD4"/>
    <w:multiLevelType w:val="hybridMultilevel"/>
    <w:tmpl w:val="B412A488"/>
    <w:lvl w:ilvl="0" w:tplc="EB90A0A8">
      <w:start w:val="1"/>
      <w:numFmt w:val="chineseCountingThousand"/>
      <w:pStyle w:val="1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DC26FAB"/>
    <w:multiLevelType w:val="hybridMultilevel"/>
    <w:tmpl w:val="8EB8C17E"/>
    <w:lvl w:ilvl="0" w:tplc="7A84A96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F420FE1"/>
    <w:multiLevelType w:val="hybridMultilevel"/>
    <w:tmpl w:val="F39C5AA4"/>
    <w:lvl w:ilvl="0" w:tplc="7A84A96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A622BF2"/>
    <w:multiLevelType w:val="hybridMultilevel"/>
    <w:tmpl w:val="21AE84D8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78D6BE5"/>
    <w:multiLevelType w:val="multilevel"/>
    <w:tmpl w:val="B1989B0C"/>
    <w:lvl w:ilvl="0">
      <w:start w:val="1"/>
      <w:numFmt w:val="decimal"/>
      <w:lvlText w:val="%1"/>
      <w:lvlJc w:val="left"/>
      <w:pPr>
        <w:ind w:left="810" w:hanging="81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10" w:hanging="81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10" w:hanging="81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446A5676"/>
    <w:multiLevelType w:val="hybridMultilevel"/>
    <w:tmpl w:val="9F2E299C"/>
    <w:lvl w:ilvl="0" w:tplc="BBD435A0">
      <w:start w:val="1"/>
      <w:numFmt w:val="decimal"/>
      <w:pStyle w:val="2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0"/>
  </w:num>
  <w:num w:numId="5">
    <w:abstractNumId w:val="5"/>
  </w:num>
  <w:num w:numId="6">
    <w:abstractNumId w:val="5"/>
    <w:lvlOverride w:ilvl="0">
      <w:startOverride w:val="1"/>
    </w:lvlOverride>
  </w:num>
  <w:num w:numId="7">
    <w:abstractNumId w:val="5"/>
    <w:lvlOverride w:ilvl="0">
      <w:startOverride w:val="1"/>
    </w:lvlOverride>
  </w:num>
  <w:num w:numId="8">
    <w:abstractNumId w:val="3"/>
  </w:num>
  <w:num w:numId="9">
    <w:abstractNumId w:val="0"/>
  </w:num>
  <w:num w:numId="10">
    <w:abstractNumId w:val="5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Q0NzGwNDM1sTA2NzVX0lEKTi0uzszPAykwqQUAuEOvoSwAAAA="/>
  </w:docVars>
  <w:rsids>
    <w:rsidRoot w:val="000F3AF3"/>
    <w:rsid w:val="000747E8"/>
    <w:rsid w:val="00087345"/>
    <w:rsid w:val="000960D9"/>
    <w:rsid w:val="000F3AF3"/>
    <w:rsid w:val="0016515D"/>
    <w:rsid w:val="00185B3D"/>
    <w:rsid w:val="00197E0C"/>
    <w:rsid w:val="001C1987"/>
    <w:rsid w:val="001D4C55"/>
    <w:rsid w:val="00204AF2"/>
    <w:rsid w:val="00237EAC"/>
    <w:rsid w:val="00240FDA"/>
    <w:rsid w:val="0028780D"/>
    <w:rsid w:val="00294C28"/>
    <w:rsid w:val="002F40D5"/>
    <w:rsid w:val="00372ECE"/>
    <w:rsid w:val="0038632B"/>
    <w:rsid w:val="00395194"/>
    <w:rsid w:val="003F1514"/>
    <w:rsid w:val="0041646E"/>
    <w:rsid w:val="00471CBC"/>
    <w:rsid w:val="004A2998"/>
    <w:rsid w:val="004E2CDB"/>
    <w:rsid w:val="00506A2F"/>
    <w:rsid w:val="00554A25"/>
    <w:rsid w:val="005660C1"/>
    <w:rsid w:val="00572A58"/>
    <w:rsid w:val="00581FBC"/>
    <w:rsid w:val="0059631C"/>
    <w:rsid w:val="005D364D"/>
    <w:rsid w:val="005E6CEB"/>
    <w:rsid w:val="00653741"/>
    <w:rsid w:val="00655283"/>
    <w:rsid w:val="00662EDF"/>
    <w:rsid w:val="006F28EB"/>
    <w:rsid w:val="00706E28"/>
    <w:rsid w:val="0075089D"/>
    <w:rsid w:val="00753FD7"/>
    <w:rsid w:val="007A6D51"/>
    <w:rsid w:val="007B4196"/>
    <w:rsid w:val="007E5721"/>
    <w:rsid w:val="007E6337"/>
    <w:rsid w:val="00841279"/>
    <w:rsid w:val="00843B2B"/>
    <w:rsid w:val="00873830"/>
    <w:rsid w:val="00885746"/>
    <w:rsid w:val="009627CC"/>
    <w:rsid w:val="00972E15"/>
    <w:rsid w:val="00975C7B"/>
    <w:rsid w:val="009C083A"/>
    <w:rsid w:val="009F7541"/>
    <w:rsid w:val="00A25807"/>
    <w:rsid w:val="00AF30F6"/>
    <w:rsid w:val="00B873EB"/>
    <w:rsid w:val="00BB44F6"/>
    <w:rsid w:val="00BD3CB2"/>
    <w:rsid w:val="00BE0D91"/>
    <w:rsid w:val="00C119F2"/>
    <w:rsid w:val="00C71E50"/>
    <w:rsid w:val="00C916EA"/>
    <w:rsid w:val="00CC771E"/>
    <w:rsid w:val="00CD02EE"/>
    <w:rsid w:val="00CD2860"/>
    <w:rsid w:val="00D1238C"/>
    <w:rsid w:val="00D9037C"/>
    <w:rsid w:val="00DB045C"/>
    <w:rsid w:val="00DB2CD2"/>
    <w:rsid w:val="00DB67BE"/>
    <w:rsid w:val="00DC32E3"/>
    <w:rsid w:val="00E0211C"/>
    <w:rsid w:val="00E108BF"/>
    <w:rsid w:val="00E112B6"/>
    <w:rsid w:val="00E31D5D"/>
    <w:rsid w:val="00EC1E92"/>
    <w:rsid w:val="00F251B9"/>
    <w:rsid w:val="00F823CC"/>
    <w:rsid w:val="00F9335C"/>
    <w:rsid w:val="00F94586"/>
    <w:rsid w:val="00FE2BB9"/>
    <w:rsid w:val="00FE3C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DACA0F"/>
  <w15:chartTrackingRefBased/>
  <w15:docId w15:val="{6CA493A6-11FA-423B-859A-5756469B3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D02EE"/>
    <w:pPr>
      <w:widowControl w:val="0"/>
      <w:spacing w:line="360" w:lineRule="auto"/>
      <w:jc w:val="both"/>
    </w:pPr>
    <w:rPr>
      <w:rFonts w:eastAsia="宋体"/>
      <w:sz w:val="24"/>
    </w:rPr>
  </w:style>
  <w:style w:type="paragraph" w:styleId="1">
    <w:name w:val="heading 1"/>
    <w:basedOn w:val="a"/>
    <w:next w:val="a"/>
    <w:link w:val="10"/>
    <w:uiPriority w:val="9"/>
    <w:qFormat/>
    <w:rsid w:val="00D9037C"/>
    <w:pPr>
      <w:keepNext/>
      <w:keepLines/>
      <w:numPr>
        <w:numId w:val="4"/>
      </w:numPr>
      <w:spacing w:before="240" w:after="240"/>
      <w:outlineLvl w:val="0"/>
    </w:pPr>
    <w:rPr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94C28"/>
    <w:pPr>
      <w:keepNext/>
      <w:keepLines/>
      <w:numPr>
        <w:numId w:val="5"/>
      </w:numPr>
      <w:spacing w:before="240" w:after="120"/>
      <w:outlineLvl w:val="1"/>
    </w:pPr>
    <w:rPr>
      <w:rFonts w:asciiTheme="majorHAnsi" w:hAnsiTheme="majorHAnsi"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94C2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04AF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04AF2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04AF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04AF2"/>
    <w:rPr>
      <w:sz w:val="18"/>
      <w:szCs w:val="18"/>
    </w:rPr>
  </w:style>
  <w:style w:type="paragraph" w:styleId="a7">
    <w:name w:val="Title"/>
    <w:basedOn w:val="a"/>
    <w:next w:val="a"/>
    <w:link w:val="a8"/>
    <w:uiPriority w:val="10"/>
    <w:qFormat/>
    <w:rsid w:val="005660C1"/>
    <w:pPr>
      <w:spacing w:before="240" w:after="60"/>
      <w:jc w:val="center"/>
      <w:outlineLvl w:val="0"/>
    </w:pPr>
    <w:rPr>
      <w:rFonts w:asciiTheme="majorHAnsi" w:eastAsia="黑体" w:hAnsiTheme="majorHAnsi" w:cstheme="majorBidi"/>
      <w:b/>
      <w:bCs/>
      <w:sz w:val="32"/>
      <w:szCs w:val="32"/>
    </w:rPr>
  </w:style>
  <w:style w:type="character" w:customStyle="1" w:styleId="a8">
    <w:name w:val="标题 字符"/>
    <w:basedOn w:val="a0"/>
    <w:link w:val="a7"/>
    <w:uiPriority w:val="10"/>
    <w:rsid w:val="005660C1"/>
    <w:rPr>
      <w:rFonts w:asciiTheme="majorHAnsi" w:eastAsia="黑体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D9037C"/>
    <w:rPr>
      <w:rFonts w:eastAsia="宋体"/>
      <w:b/>
      <w:bCs/>
      <w:kern w:val="44"/>
      <w:sz w:val="28"/>
      <w:szCs w:val="44"/>
    </w:rPr>
  </w:style>
  <w:style w:type="paragraph" w:styleId="a9">
    <w:name w:val="List Paragraph"/>
    <w:basedOn w:val="a"/>
    <w:uiPriority w:val="34"/>
    <w:qFormat/>
    <w:rsid w:val="00A25807"/>
    <w:pPr>
      <w:ind w:firstLineChars="200" w:firstLine="420"/>
    </w:pPr>
  </w:style>
  <w:style w:type="character" w:styleId="aa">
    <w:name w:val="Hyperlink"/>
    <w:basedOn w:val="a0"/>
    <w:uiPriority w:val="99"/>
    <w:unhideWhenUsed/>
    <w:rsid w:val="004A2998"/>
    <w:rPr>
      <w:color w:val="0000FF"/>
      <w:u w:val="single"/>
    </w:rPr>
  </w:style>
  <w:style w:type="character" w:customStyle="1" w:styleId="20">
    <w:name w:val="标题 2 字符"/>
    <w:basedOn w:val="a0"/>
    <w:link w:val="2"/>
    <w:uiPriority w:val="9"/>
    <w:rsid w:val="00294C28"/>
    <w:rPr>
      <w:rFonts w:asciiTheme="majorHAnsi" w:eastAsia="宋体" w:hAnsiTheme="majorHAnsi" w:cstheme="majorBidi"/>
      <w:b/>
      <w:bCs/>
      <w:sz w:val="28"/>
      <w:szCs w:val="32"/>
    </w:rPr>
  </w:style>
  <w:style w:type="character" w:customStyle="1" w:styleId="30">
    <w:name w:val="标题 3 字符"/>
    <w:basedOn w:val="a0"/>
    <w:link w:val="3"/>
    <w:uiPriority w:val="9"/>
    <w:rsid w:val="00294C28"/>
    <w:rPr>
      <w:b/>
      <w:bCs/>
      <w:sz w:val="32"/>
      <w:szCs w:val="32"/>
    </w:rPr>
  </w:style>
  <w:style w:type="character" w:styleId="ab">
    <w:name w:val="Unresolved Mention"/>
    <w:basedOn w:val="a0"/>
    <w:uiPriority w:val="99"/>
    <w:semiHidden/>
    <w:unhideWhenUsed/>
    <w:rsid w:val="00CD28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600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60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7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22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1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0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image" Target="media/image1.png"/><Relationship Id="rId12" Type="http://schemas.openxmlformats.org/officeDocument/2006/relationships/hyperlink" Target="https://mp.weixin.qq.com/s/tmOc7nMd5NgvTKN2beUBLQ" TargetMode="External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help.supermap.com/iDesktop/zh/tutorial/Analyst/Raster/RadarAnalyst/RadarAnalyst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hyperlink" Target="https://help.supermap.com/iDesktop/zh/tutorial/Analyst/Raster/RadarAnalyst/RadarShieldingAngle" TargetMode="External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8</Pages>
  <Words>164</Words>
  <Characters>939</Characters>
  <Application>Microsoft Office Word</Application>
  <DocSecurity>0</DocSecurity>
  <Lines>7</Lines>
  <Paragraphs>2</Paragraphs>
  <ScaleCrop>false</ScaleCrop>
  <Company/>
  <LinksUpToDate>false</LinksUpToDate>
  <CharactersWithSpaces>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 Yi</dc:creator>
  <cp:keywords/>
  <dc:description/>
  <cp:lastModifiedBy>Hui Yi</cp:lastModifiedBy>
  <cp:revision>12</cp:revision>
  <dcterms:created xsi:type="dcterms:W3CDTF">2024-05-26T05:14:00Z</dcterms:created>
  <dcterms:modified xsi:type="dcterms:W3CDTF">2024-06-26T15:22:00Z</dcterms:modified>
</cp:coreProperties>
</file>